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5B808" w14:textId="77777777" w:rsidR="00DD082D" w:rsidRDefault="007621DE">
      <w:r>
        <w:rPr>
          <w:b/>
        </w:rPr>
        <w:t xml:space="preserve">Bioregion1 </w:t>
      </w:r>
      <w:r w:rsidRPr="007621DE">
        <w:t>In which Bioregion was most of your research conducted?</w:t>
      </w:r>
    </w:p>
    <w:p w14:paraId="19F2093D" w14:textId="77777777" w:rsidR="00E277F1" w:rsidRDefault="00E277F1">
      <w:r>
        <w:rPr>
          <w:b/>
        </w:rPr>
        <w:t xml:space="preserve">Experience: </w:t>
      </w:r>
      <w:r w:rsidR="007621DE" w:rsidRPr="007621DE">
        <w:t>How many years of experience do you have in seagrass research?</w:t>
      </w:r>
    </w:p>
    <w:p w14:paraId="75592639" w14:textId="77777777" w:rsidR="00E277F1" w:rsidRDefault="00E277F1">
      <w:r>
        <w:t>Main survey</w:t>
      </w:r>
    </w:p>
    <w:p w14:paraId="781C5A54" w14:textId="77777777" w:rsidR="00E277F1" w:rsidRDefault="00E277F1">
      <w:r>
        <w:t xml:space="preserve">Name pattern = </w:t>
      </w:r>
      <w:proofErr w:type="spellStart"/>
      <w:r>
        <w:rPr>
          <w:i/>
        </w:rPr>
        <w:t>indicator_stressor_bioregion</w:t>
      </w:r>
      <w:proofErr w:type="spellEnd"/>
      <w:r>
        <w:rPr>
          <w:i/>
        </w:rPr>
        <w:t xml:space="preserve"> </w:t>
      </w:r>
      <w:r>
        <w:t>(</w:t>
      </w:r>
      <w:proofErr w:type="spellStart"/>
      <w:r>
        <w:t>eg.</w:t>
      </w:r>
      <w:proofErr w:type="spellEnd"/>
      <w:r>
        <w:t xml:space="preserve"> Spatial scale of sea surface temperature in bioregion 1 = sp_sst_b1)</w:t>
      </w:r>
    </w:p>
    <w:p w14:paraId="72C25202" w14:textId="77777777" w:rsidR="00E277F1" w:rsidRPr="00E277F1" w:rsidRDefault="00E277F1">
      <w:proofErr w:type="spellStart"/>
      <w:r>
        <w:rPr>
          <w:b/>
        </w:rPr>
        <w:t>Cer</w:t>
      </w:r>
      <w:proofErr w:type="spellEnd"/>
      <w:r>
        <w:rPr>
          <w:b/>
        </w:rPr>
        <w:t xml:space="preserve"> = </w:t>
      </w:r>
      <w:r>
        <w:t>certainty</w:t>
      </w:r>
    </w:p>
    <w:p w14:paraId="23D0FC8E" w14:textId="77777777" w:rsidR="00E277F1" w:rsidRDefault="00E277F1">
      <w:pPr>
        <w:rPr>
          <w:b/>
        </w:rPr>
      </w:pPr>
      <w:r>
        <w:rPr>
          <w:b/>
        </w:rPr>
        <w:t>Indicators</w:t>
      </w:r>
      <w:r w:rsidR="005619E0">
        <w:rPr>
          <w:b/>
        </w:rPr>
        <w:t xml:space="preserve"> of exposure</w:t>
      </w:r>
    </w:p>
    <w:p w14:paraId="2375A7BC" w14:textId="77777777" w:rsidR="00E277F1" w:rsidRDefault="00E277F1">
      <w:proofErr w:type="spellStart"/>
      <w:r>
        <w:rPr>
          <w:b/>
        </w:rPr>
        <w:t>sp</w:t>
      </w:r>
      <w:proofErr w:type="spellEnd"/>
      <w:r>
        <w:rPr>
          <w:b/>
        </w:rPr>
        <w:t xml:space="preserve"> = </w:t>
      </w:r>
      <w:r>
        <w:t>spatial scale</w:t>
      </w:r>
    </w:p>
    <w:p w14:paraId="73B08A18" w14:textId="77777777" w:rsidR="005619E0" w:rsidRDefault="005619E0">
      <w:proofErr w:type="spellStart"/>
      <w:r>
        <w:rPr>
          <w:b/>
        </w:rPr>
        <w:t>fr</w:t>
      </w:r>
      <w:proofErr w:type="spellEnd"/>
      <w:r>
        <w:rPr>
          <w:b/>
        </w:rPr>
        <w:t xml:space="preserve"> = </w:t>
      </w:r>
      <w:r>
        <w:t>frequency</w:t>
      </w:r>
    </w:p>
    <w:p w14:paraId="56AEC0C4" w14:textId="77777777" w:rsidR="005619E0" w:rsidRDefault="005619E0">
      <w:r>
        <w:rPr>
          <w:b/>
        </w:rPr>
        <w:t xml:space="preserve">tr = </w:t>
      </w:r>
      <w:r>
        <w:t>trend</w:t>
      </w:r>
    </w:p>
    <w:p w14:paraId="0925F766" w14:textId="77777777" w:rsidR="005619E0" w:rsidRDefault="005619E0">
      <w:pPr>
        <w:rPr>
          <w:b/>
        </w:rPr>
      </w:pPr>
      <w:r>
        <w:rPr>
          <w:b/>
        </w:rPr>
        <w:t>Indicator of sensitivity</w:t>
      </w:r>
    </w:p>
    <w:p w14:paraId="1090AF84" w14:textId="77777777" w:rsidR="005619E0" w:rsidRDefault="005619E0">
      <w:r>
        <w:rPr>
          <w:b/>
        </w:rPr>
        <w:t xml:space="preserve">Fi = </w:t>
      </w:r>
      <w:r>
        <w:t>Functional impact</w:t>
      </w:r>
    </w:p>
    <w:p w14:paraId="19AA1BEB" w14:textId="77777777" w:rsidR="005619E0" w:rsidRDefault="005619E0">
      <w:r>
        <w:rPr>
          <w:b/>
        </w:rPr>
        <w:t xml:space="preserve">Res = </w:t>
      </w:r>
      <w:r>
        <w:t>Resistance</w:t>
      </w:r>
    </w:p>
    <w:p w14:paraId="2DFDCC5B" w14:textId="77777777" w:rsidR="00851E60" w:rsidRPr="00851E60" w:rsidRDefault="00851E60">
      <w:r>
        <w:rPr>
          <w:b/>
        </w:rPr>
        <w:t xml:space="preserve">Rec = </w:t>
      </w:r>
      <w:r>
        <w:t>recovery time</w:t>
      </w:r>
    </w:p>
    <w:p w14:paraId="7C958B8F" w14:textId="77777777" w:rsidR="00E277F1" w:rsidRDefault="00E277F1">
      <w:pPr>
        <w:rPr>
          <w:b/>
        </w:rPr>
      </w:pPr>
      <w:r w:rsidRPr="00E277F1">
        <w:rPr>
          <w:b/>
        </w:rPr>
        <w:t>Stressors</w:t>
      </w:r>
    </w:p>
    <w:p w14:paraId="1017D840" w14:textId="77777777" w:rsidR="00E277F1" w:rsidRDefault="00E277F1">
      <w:proofErr w:type="spellStart"/>
      <w:r>
        <w:rPr>
          <w:b/>
        </w:rPr>
        <w:t>Sst</w:t>
      </w:r>
      <w:proofErr w:type="spellEnd"/>
      <w:r>
        <w:rPr>
          <w:b/>
        </w:rPr>
        <w:t xml:space="preserve"> = </w:t>
      </w:r>
      <w:r w:rsidRPr="00E277F1">
        <w:t>Increase in sea surface temperature</w:t>
      </w:r>
    </w:p>
    <w:p w14:paraId="7DCFC6EB" w14:textId="77777777" w:rsidR="00E277F1" w:rsidRDefault="00E277F1">
      <w:proofErr w:type="spellStart"/>
      <w:r>
        <w:rPr>
          <w:b/>
        </w:rPr>
        <w:t>Mh</w:t>
      </w:r>
      <w:proofErr w:type="spellEnd"/>
      <w:r>
        <w:rPr>
          <w:b/>
        </w:rPr>
        <w:t xml:space="preserve"> = </w:t>
      </w:r>
      <w:r>
        <w:t>marine heatwaves</w:t>
      </w:r>
    </w:p>
    <w:p w14:paraId="270F2400" w14:textId="77777777" w:rsidR="00E277F1" w:rsidRDefault="00E277F1">
      <w:r>
        <w:rPr>
          <w:b/>
        </w:rPr>
        <w:t xml:space="preserve">Storm = </w:t>
      </w:r>
      <w:r w:rsidRPr="00E277F1">
        <w:t>Storm and cyclones/hurricanes</w:t>
      </w:r>
    </w:p>
    <w:p w14:paraId="0AE4ECF2" w14:textId="77777777" w:rsidR="00E277F1" w:rsidRDefault="00E277F1">
      <w:proofErr w:type="spellStart"/>
      <w:r>
        <w:rPr>
          <w:b/>
        </w:rPr>
        <w:t>Slr</w:t>
      </w:r>
      <w:proofErr w:type="spellEnd"/>
      <w:r>
        <w:rPr>
          <w:b/>
        </w:rPr>
        <w:t xml:space="preserve"> = </w:t>
      </w:r>
      <w:r w:rsidRPr="00E277F1">
        <w:t>Sea level rise</w:t>
      </w:r>
    </w:p>
    <w:p w14:paraId="0B62A455" w14:textId="6771A07E" w:rsidR="00E277F1" w:rsidRDefault="00B52B9C">
      <w:proofErr w:type="spellStart"/>
      <w:r>
        <w:rPr>
          <w:b/>
        </w:rPr>
        <w:t>oa</w:t>
      </w:r>
      <w:proofErr w:type="spellEnd"/>
      <w:r w:rsidR="00E277F1">
        <w:rPr>
          <w:b/>
        </w:rPr>
        <w:t xml:space="preserve"> = </w:t>
      </w:r>
      <w:r w:rsidR="00E277F1" w:rsidRPr="00E277F1">
        <w:t>Acidification of the ocean</w:t>
      </w:r>
    </w:p>
    <w:p w14:paraId="62470EFE" w14:textId="77777777" w:rsidR="00E277F1" w:rsidRDefault="00E277F1">
      <w:r w:rsidRPr="00E277F1">
        <w:rPr>
          <w:b/>
        </w:rPr>
        <w:t>Rain</w:t>
      </w:r>
      <w:r>
        <w:t xml:space="preserve"> = </w:t>
      </w:r>
      <w:r w:rsidRPr="00E277F1">
        <w:t>Rainfall changes</w:t>
      </w:r>
    </w:p>
    <w:p w14:paraId="5B17165D" w14:textId="77777777" w:rsidR="00E277F1" w:rsidRDefault="00573ACF">
      <w:r>
        <w:rPr>
          <w:b/>
        </w:rPr>
        <w:t xml:space="preserve">Dr = </w:t>
      </w:r>
      <w:r w:rsidR="00E277F1" w:rsidRPr="00E277F1">
        <w:t>Droughts</w:t>
      </w:r>
    </w:p>
    <w:p w14:paraId="1FC1E3CD" w14:textId="77777777" w:rsidR="00573ACF" w:rsidRDefault="00573ACF">
      <w:proofErr w:type="spellStart"/>
      <w:r>
        <w:rPr>
          <w:b/>
        </w:rPr>
        <w:t>Ar</w:t>
      </w:r>
      <w:proofErr w:type="spellEnd"/>
      <w:r>
        <w:rPr>
          <w:b/>
        </w:rPr>
        <w:t xml:space="preserve"> = </w:t>
      </w:r>
      <w:r w:rsidRPr="00573ACF">
        <w:t>Agriculture run-off</w:t>
      </w:r>
    </w:p>
    <w:p w14:paraId="6C4CE62B" w14:textId="77777777" w:rsidR="00573ACF" w:rsidRDefault="00573ACF">
      <w:proofErr w:type="spellStart"/>
      <w:r>
        <w:rPr>
          <w:b/>
        </w:rPr>
        <w:t>Aqi</w:t>
      </w:r>
      <w:proofErr w:type="spellEnd"/>
      <w:r>
        <w:rPr>
          <w:b/>
        </w:rPr>
        <w:t xml:space="preserve"> = </w:t>
      </w:r>
      <w:r w:rsidRPr="00573ACF">
        <w:t>Aquaculture impacts</w:t>
      </w:r>
    </w:p>
    <w:p w14:paraId="5D26F063" w14:textId="77777777" w:rsidR="00573ACF" w:rsidRDefault="00573ACF">
      <w:proofErr w:type="spellStart"/>
      <w:r>
        <w:rPr>
          <w:b/>
        </w:rPr>
        <w:t>Swq</w:t>
      </w:r>
      <w:proofErr w:type="spellEnd"/>
      <w:r>
        <w:rPr>
          <w:b/>
        </w:rPr>
        <w:t xml:space="preserve"> = </w:t>
      </w:r>
      <w:r w:rsidRPr="00573ACF">
        <w:t>Seaweed Aquaculture</w:t>
      </w:r>
    </w:p>
    <w:p w14:paraId="39E0EE0A" w14:textId="77777777" w:rsidR="00573ACF" w:rsidRDefault="00573ACF">
      <w:proofErr w:type="spellStart"/>
      <w:r>
        <w:rPr>
          <w:b/>
        </w:rPr>
        <w:t>Uir</w:t>
      </w:r>
      <w:proofErr w:type="spellEnd"/>
      <w:r>
        <w:rPr>
          <w:b/>
        </w:rPr>
        <w:t xml:space="preserve"> = </w:t>
      </w:r>
      <w:r w:rsidRPr="00573ACF">
        <w:t>Urban/Industrial run-off</w:t>
      </w:r>
    </w:p>
    <w:p w14:paraId="0518DAF1" w14:textId="77777777" w:rsidR="00573ACF" w:rsidRDefault="00573ACF">
      <w:proofErr w:type="spellStart"/>
      <w:r>
        <w:rPr>
          <w:b/>
        </w:rPr>
        <w:t>Lcba</w:t>
      </w:r>
      <w:proofErr w:type="spellEnd"/>
      <w:r>
        <w:rPr>
          <w:b/>
        </w:rPr>
        <w:t xml:space="preserve"> = </w:t>
      </w:r>
      <w:r w:rsidRPr="00573ACF">
        <w:t>Large commercial boats anchoring</w:t>
      </w:r>
    </w:p>
    <w:p w14:paraId="2593F2D8" w14:textId="77777777" w:rsidR="00573ACF" w:rsidRDefault="00573ACF">
      <w:proofErr w:type="spellStart"/>
      <w:r>
        <w:rPr>
          <w:b/>
        </w:rPr>
        <w:t>Lcbp</w:t>
      </w:r>
      <w:proofErr w:type="spellEnd"/>
      <w:r>
        <w:rPr>
          <w:b/>
        </w:rPr>
        <w:t xml:space="preserve"> = </w:t>
      </w:r>
      <w:r w:rsidRPr="00573ACF">
        <w:t>Large commercial boats pollution</w:t>
      </w:r>
    </w:p>
    <w:p w14:paraId="37D81126" w14:textId="77777777" w:rsidR="00573ACF" w:rsidRDefault="00573ACF">
      <w:proofErr w:type="spellStart"/>
      <w:r>
        <w:rPr>
          <w:b/>
        </w:rPr>
        <w:t>Srba</w:t>
      </w:r>
      <w:proofErr w:type="spellEnd"/>
      <w:r>
        <w:rPr>
          <w:b/>
        </w:rPr>
        <w:t xml:space="preserve">  = </w:t>
      </w:r>
      <w:r w:rsidRPr="00573ACF">
        <w:t>Small recreational boat anchoring</w:t>
      </w:r>
    </w:p>
    <w:p w14:paraId="7716BFFC" w14:textId="77777777" w:rsidR="00573ACF" w:rsidRDefault="00573ACF">
      <w:proofErr w:type="spellStart"/>
      <w:r w:rsidRPr="00573ACF">
        <w:rPr>
          <w:b/>
        </w:rPr>
        <w:t>Srbp</w:t>
      </w:r>
      <w:proofErr w:type="spellEnd"/>
      <w:r>
        <w:t xml:space="preserve"> = </w:t>
      </w:r>
      <w:r w:rsidRPr="00573ACF">
        <w:t>Small recreational boat pollution</w:t>
      </w:r>
    </w:p>
    <w:p w14:paraId="3ED016F1" w14:textId="41674DB8" w:rsidR="00573ACF" w:rsidRDefault="00573ACF">
      <w:proofErr w:type="spellStart"/>
      <w:r w:rsidRPr="00573ACF">
        <w:rPr>
          <w:b/>
        </w:rPr>
        <w:t>Tr</w:t>
      </w:r>
      <w:r w:rsidR="002E78D3">
        <w:rPr>
          <w:b/>
        </w:rPr>
        <w:t>a</w:t>
      </w:r>
      <w:proofErr w:type="spellEnd"/>
      <w:r>
        <w:t xml:space="preserve">= </w:t>
      </w:r>
      <w:r w:rsidRPr="00573ACF">
        <w:t>Trawling</w:t>
      </w:r>
    </w:p>
    <w:p w14:paraId="500CE0B5" w14:textId="77777777" w:rsidR="00573ACF" w:rsidRDefault="00573ACF">
      <w:r>
        <w:rPr>
          <w:b/>
        </w:rPr>
        <w:lastRenderedPageBreak/>
        <w:t xml:space="preserve">Of = </w:t>
      </w:r>
      <w:r w:rsidRPr="00573ACF">
        <w:t>Overfishing</w:t>
      </w:r>
    </w:p>
    <w:p w14:paraId="191572B2" w14:textId="77777777" w:rsidR="00573ACF" w:rsidRDefault="00573ACF">
      <w:r>
        <w:rPr>
          <w:b/>
        </w:rPr>
        <w:t xml:space="preserve">Cd = </w:t>
      </w:r>
      <w:r w:rsidRPr="00573ACF">
        <w:t>Coastal Development</w:t>
      </w:r>
    </w:p>
    <w:p w14:paraId="66DDE290" w14:textId="77777777" w:rsidR="005619E0" w:rsidRDefault="005619E0">
      <w:proofErr w:type="spellStart"/>
      <w:r>
        <w:rPr>
          <w:b/>
        </w:rPr>
        <w:t>Drg</w:t>
      </w:r>
      <w:proofErr w:type="spellEnd"/>
      <w:r>
        <w:rPr>
          <w:b/>
        </w:rPr>
        <w:t xml:space="preserve"> = </w:t>
      </w:r>
      <w:r w:rsidRPr="005619E0">
        <w:t>Dredging</w:t>
      </w:r>
    </w:p>
    <w:p w14:paraId="6949AE96" w14:textId="77777777" w:rsidR="005619E0" w:rsidRDefault="005619E0">
      <w:proofErr w:type="spellStart"/>
      <w:r>
        <w:t>Others_</w:t>
      </w:r>
      <w:r w:rsidR="00851E60">
        <w:t>bxx</w:t>
      </w:r>
      <w:proofErr w:type="spellEnd"/>
      <w:r w:rsidR="00851E60">
        <w:t xml:space="preserve"> = other threats in Bioregions x and x</w:t>
      </w:r>
    </w:p>
    <w:p w14:paraId="4ABBAF7F" w14:textId="77777777" w:rsidR="00851E60" w:rsidRDefault="00851E60">
      <w:pPr>
        <w:rPr>
          <w:b/>
          <w:i/>
        </w:rPr>
      </w:pPr>
      <w:r>
        <w:rPr>
          <w:b/>
        </w:rPr>
        <w:t>Cumulative impact</w:t>
      </w:r>
      <w:r w:rsidR="006A1BEA">
        <w:rPr>
          <w:b/>
        </w:rPr>
        <w:t xml:space="preserve"> </w:t>
      </w:r>
      <w:r w:rsidR="006A1BEA">
        <w:rPr>
          <w:b/>
          <w:i/>
        </w:rPr>
        <w:t>stressor1_stressor2</w:t>
      </w:r>
    </w:p>
    <w:p w14:paraId="1D487068" w14:textId="77777777" w:rsidR="006A1BEA" w:rsidRPr="006A1BEA" w:rsidRDefault="006A1BEA">
      <w:pPr>
        <w:rPr>
          <w:b/>
        </w:rPr>
      </w:pPr>
      <w:r>
        <w:rPr>
          <w:b/>
        </w:rPr>
        <w:t>Stressors</w:t>
      </w:r>
    </w:p>
    <w:p w14:paraId="7F0D1461" w14:textId="77777777" w:rsidR="00851E60" w:rsidRDefault="006A1BEA">
      <w:proofErr w:type="spellStart"/>
      <w:r>
        <w:rPr>
          <w:b/>
        </w:rPr>
        <w:t>Ht</w:t>
      </w:r>
      <w:proofErr w:type="spellEnd"/>
      <w:r>
        <w:rPr>
          <w:b/>
        </w:rPr>
        <w:t xml:space="preserve"> = </w:t>
      </w:r>
      <w:r>
        <w:t>High temperature</w:t>
      </w:r>
    </w:p>
    <w:p w14:paraId="33D3BBD5" w14:textId="77777777" w:rsidR="006A1BEA" w:rsidRDefault="006A1BEA">
      <w:proofErr w:type="spellStart"/>
      <w:r w:rsidRPr="006A1BEA">
        <w:rPr>
          <w:b/>
        </w:rPr>
        <w:t>Uw</w:t>
      </w:r>
      <w:proofErr w:type="spellEnd"/>
      <w:r>
        <w:t xml:space="preserve"> =</w:t>
      </w:r>
      <w:r w:rsidRPr="006A1BEA">
        <w:t>Upwelling</w:t>
      </w:r>
    </w:p>
    <w:p w14:paraId="5CD9B81D" w14:textId="77777777" w:rsidR="006A1BEA" w:rsidRDefault="006A1BEA">
      <w:proofErr w:type="spellStart"/>
      <w:r>
        <w:rPr>
          <w:b/>
        </w:rPr>
        <w:t>Hss</w:t>
      </w:r>
      <w:proofErr w:type="spellEnd"/>
      <w:r>
        <w:rPr>
          <w:b/>
        </w:rPr>
        <w:t xml:space="preserve"> = </w:t>
      </w:r>
      <w:r w:rsidRPr="006A1BEA">
        <w:t>High suspended sediments</w:t>
      </w:r>
    </w:p>
    <w:p w14:paraId="2779134B" w14:textId="77777777" w:rsidR="006A1BEA" w:rsidRDefault="006A1BEA">
      <w:r>
        <w:rPr>
          <w:b/>
        </w:rPr>
        <w:t xml:space="preserve">Eu = </w:t>
      </w:r>
      <w:r w:rsidRPr="006A1BEA">
        <w:t>Eutrophication</w:t>
      </w:r>
    </w:p>
    <w:p w14:paraId="6AE5E728" w14:textId="77777777" w:rsidR="006A1BEA" w:rsidRDefault="006A1BEA">
      <w:proofErr w:type="spellStart"/>
      <w:r>
        <w:rPr>
          <w:b/>
        </w:rPr>
        <w:t>ir</w:t>
      </w:r>
      <w:proofErr w:type="spellEnd"/>
      <w:r>
        <w:rPr>
          <w:b/>
        </w:rPr>
        <w:t xml:space="preserve"> = </w:t>
      </w:r>
      <w:r w:rsidRPr="006A1BEA">
        <w:t>Increased irradiance</w:t>
      </w:r>
    </w:p>
    <w:p w14:paraId="10E1CB3E" w14:textId="77777777" w:rsidR="006A1BEA" w:rsidRDefault="006A1BEA">
      <w:r>
        <w:rPr>
          <w:b/>
        </w:rPr>
        <w:t xml:space="preserve">sf = </w:t>
      </w:r>
      <w:r w:rsidRPr="006A1BEA">
        <w:t>Salinity fluctuation</w:t>
      </w:r>
    </w:p>
    <w:p w14:paraId="413EB79B" w14:textId="2AA48D52" w:rsidR="006A1BEA" w:rsidRDefault="00B52B9C">
      <w:proofErr w:type="spellStart"/>
      <w:r>
        <w:rPr>
          <w:b/>
        </w:rPr>
        <w:t>oa</w:t>
      </w:r>
      <w:proofErr w:type="spellEnd"/>
      <w:r w:rsidR="006A1BEA">
        <w:rPr>
          <w:b/>
        </w:rPr>
        <w:t xml:space="preserve"> = </w:t>
      </w:r>
      <w:r w:rsidR="006A1BEA" w:rsidRPr="006A1BEA">
        <w:t>Acidification</w:t>
      </w:r>
    </w:p>
    <w:p w14:paraId="1E1683FC" w14:textId="77777777" w:rsidR="006A1BEA" w:rsidRDefault="006A1BEA">
      <w:proofErr w:type="spellStart"/>
      <w:r>
        <w:rPr>
          <w:b/>
        </w:rPr>
        <w:t>hy</w:t>
      </w:r>
      <w:proofErr w:type="spellEnd"/>
      <w:r>
        <w:rPr>
          <w:b/>
        </w:rPr>
        <w:t xml:space="preserve"> = </w:t>
      </w:r>
      <w:r w:rsidRPr="006A1BEA">
        <w:t>Hypoxia</w:t>
      </w:r>
    </w:p>
    <w:p w14:paraId="60D229BF" w14:textId="77777777" w:rsidR="006A1BEA" w:rsidRPr="006A1BEA" w:rsidRDefault="006A1BEA">
      <w:proofErr w:type="spellStart"/>
      <w:r>
        <w:t>others_ci</w:t>
      </w:r>
      <w:proofErr w:type="spellEnd"/>
      <w:r>
        <w:t xml:space="preserve"> =others</w:t>
      </w:r>
    </w:p>
    <w:sectPr w:rsidR="006A1BEA" w:rsidRPr="006A1B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xMDMzNbYwNbM0NrFQ0lEKTi0uzszPAykwrAUAWVG8YiwAAAA="/>
  </w:docVars>
  <w:rsids>
    <w:rsidRoot w:val="00E0120E"/>
    <w:rsid w:val="001E2A2D"/>
    <w:rsid w:val="002E78D3"/>
    <w:rsid w:val="003E4B32"/>
    <w:rsid w:val="005619E0"/>
    <w:rsid w:val="00573ACF"/>
    <w:rsid w:val="006A1BEA"/>
    <w:rsid w:val="007621DE"/>
    <w:rsid w:val="00851E60"/>
    <w:rsid w:val="00B52B9C"/>
    <w:rsid w:val="00C664A0"/>
    <w:rsid w:val="00CB1D89"/>
    <w:rsid w:val="00E0120E"/>
    <w:rsid w:val="00E27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CA3A9"/>
  <w15:chartTrackingRefBased/>
  <w15:docId w15:val="{2DC4ECB8-6B27-4945-82AF-5AA7AD481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1</TotalTime>
  <Pages>2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Cook University</Company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cardo Losciale</dc:creator>
  <cp:keywords/>
  <dc:description/>
  <cp:lastModifiedBy>Riccardo Losciale</cp:lastModifiedBy>
  <cp:revision>4</cp:revision>
  <dcterms:created xsi:type="dcterms:W3CDTF">2021-10-20T04:20:00Z</dcterms:created>
  <dcterms:modified xsi:type="dcterms:W3CDTF">2022-06-12T05:53:00Z</dcterms:modified>
</cp:coreProperties>
</file>